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Sri</w:t>
      </w:r>
      <w:r>
        <w:t xml:space="preserve"> </w:t>
      </w:r>
      <w:r>
        <w:t xml:space="preserve">Lanka</w:t>
      </w:r>
      <w:r>
        <w:t xml:space="preserve"> </w:t>
      </w:r>
      <w:r>
        <w:t xml:space="preserve">Colombo</w:t>
      </w:r>
    </w:p>
    <w:bookmarkStart w:id="21" w:name="Xd881b0814e4562fd8b6278f2722d528f5826da5"/>
    <w:p>
      <w:pPr>
        <w:pStyle w:val="Heading1"/>
      </w:pPr>
      <w:r>
        <w:t xml:space="preserve">Internship Application Letter: Pursuing a Psychiatry Internship at a Leading Healthcare Institution in Sri Lanka Colombo</w:t>
      </w:r>
    </w:p>
    <w:p>
      <w:pPr>
        <w:pStyle w:val="FirstParagraph"/>
      </w:pPr>
      <w:r>
        <w:t xml:space="preserve">Dear Hiring Committee,</w:t>
      </w:r>
    </w:p>
    <w:p>
      <w:pPr>
        <w:pStyle w:val="BodyText"/>
      </w:pPr>
      <w:r>
        <w:t xml:space="preserve">I am writing to express my profound enthusiasm for the opportunity to apply for the Psychiatry Internship position within your esteemed healthcare institution in Sri Lanka Colombo. As an aspiring mental health professional deeply committed to addressing the evolving psychological needs of Sri Lankan communities, I have meticulously prepared this Internship Application Letter to articulate my qualifications, dedication, and alignment with the mission of contributing meaningfully to mental healthcare delivery in Colombo.</w:t>
      </w:r>
    </w:p>
    <w:p>
      <w:pPr>
        <w:pStyle w:val="BodyText"/>
      </w:pPr>
      <w:r>
        <w:t xml:space="preserve">Having recently completed my Bachelor of Medicine and Bachelor of Surgery (MBBS) degree from the Faculty of Medicine, University of Kelaniya, I have cultivated a rigorous academic foundation grounded in Sri Lankan medical education standards. My clinical rotations across various departments at the National Hospital of Sri Lanka (NHSL), Colombo, provided me with invaluable exposure to diverse patient populations and complex clinical scenarios. However, it was during my Psychiatry Attachment under Dr. Aruna Perera at the Colombo South Mental Health Unit that my passion for psychiatric care crystallized. Witnessing firsthand the intersection of cultural sensitivity, medical expertise, and compassionate care within Sri Lanka’s unique socio-mental health landscape ignited my resolve to specialize in Psychiatry.</w:t>
      </w:r>
    </w:p>
    <w:p>
      <w:pPr>
        <w:pStyle w:val="BodyText"/>
      </w:pPr>
      <w:r>
        <w:t xml:space="preserve">My academic journey was enriched by a focused research project on 'Mental Health Stigma and Help-Seeking Behaviour Among Urban Youth in Colombo,' conducted under the supervision of Prof. Chandra Wickramasinghe at the Department of Psychiatry, Faculty of Medicine, University of Colombo. This project immersed me in the realities faced by adolescents navigating academic pressure, family expectations, and societal perceptions within Sri Lankan society. I analyzed data from 150 participants across Colombo districts (Battaramulla, Kollupitiya, and Borella), revealing how traditional beliefs often hinder timely psychiatric intervention. This experience underscored the critical need for culturally competent care – a principle I am eager to integrate into my daily practice as a future Psychiatrist. The findings were presented at the 2023 Sri Lanka Psychological Society Annual Conference, reinforcing my commitment to evidence-based approaches within our national context.</w:t>
      </w:r>
    </w:p>
    <w:p>
      <w:pPr>
        <w:pStyle w:val="BodyText"/>
      </w:pPr>
      <w:r>
        <w:t xml:space="preserve">Furthermore, during my clinical clerkship at the NCPD (National Centre for Psychiatry and Mental Health) in Colombo, I actively participated in multidisciplinary case conferences involving medical officers, clinical psychologists, social workers, and psychiatric nurses. I assisted in preparing patient histories for complex cases involving depression with comorbidities (e.g., diabetes management), anxiety disorders prevalent among Colombo’s corporate workforce, and early psychosis detection. This exposure highlighted the importance of seamless collaboration – a cornerstone of effective mental healthcare delivery under Sri Lanka’s National Mental Health Policy framework. My ability to communicate clearly with patients from varied socio-economic backgrounds, including those in Colombo’s low-income urban settlements, was consistently praised by senior staff.</w:t>
      </w:r>
    </w:p>
    <w:p>
      <w:pPr>
        <w:pStyle w:val="BodyText"/>
      </w:pPr>
      <w:r>
        <w:t xml:space="preserve">I am acutely aware that practicing Psychiatry within Sri Lanka Colombo demands more than clinical skill; it requires profound cultural humility and an understanding of local determinants of mental health. The high prevalence of stress-related disorders in a rapidly urbanizing city like Colombo, coupled with the persistent stigma surrounding mental illness as noted in the World Health Organization’s 2022 Sri Lanka Mental Health Report, necessitates healthcare providers who can bridge gaps between clinical practice and community realities. My volunteer work at the 'Sathya Seva' Community Mental Health Outreach program in Wattala – a Colombo suburb – equipped me with practical insights into delivering care through mobile units, engaging families in culturally resonant ways, and navigating resource constraints common to public healthcare settings across Sri Lanka. I believe my hands-on experience directly prepares me to contribute effectively from day one of this Internship.</w:t>
      </w:r>
    </w:p>
    <w:p>
      <w:pPr>
        <w:pStyle w:val="BodyText"/>
      </w:pPr>
      <w:r>
        <w:t xml:space="preserve">My technical competencies align precisely with the requirements for a Psychiatrist-in-training: Proficient in psychiatric assessment tools (PHQ-9, GAD-7), basic diagnostic criteria (ICD-11 and DSM-V adaptations relevant to Sri Lanka), and medication management protocols endorsed by the Sri Lanka Medical Council. I am fluent in Sinhala, Tamil, and English – essential for building trust with Colombo’s diverse patient population. I have also completed the mandatory Mental Health First Aid training certified by the Ministry of Health, Government of Sri Lanka.</w:t>
      </w:r>
    </w:p>
    <w:p>
      <w:pPr>
        <w:pStyle w:val="BodyText"/>
      </w:pPr>
      <w:r>
        <w:t xml:space="preserve">The prospect of honing my skills under the mentorship of your institution’s renowned faculty in Sri Lanka Colombo is deeply motivating. I am particularly drawn to your center’s pioneering work in integrating telepsychiatry services for underserved areas within the Colombo metropolitan region, as highlighted in your 2023 Annual Report. I am eager to learn from and contribute to such innovative initiatives that directly address systemic gaps identified by the National Mental Health Strategic Plan (2018-2030). My aspiration is to develop into a Psychiatrist who not only treats disorders but actively participates in community mental health promotion – a vision resonant with your institution’s ethos.</w:t>
      </w:r>
    </w:p>
    <w:p>
      <w:pPr>
        <w:pStyle w:val="BodyText"/>
      </w:pPr>
      <w:r>
        <w:t xml:space="preserve">As I embark on this pivotal phase of my medical career, I am confident that my academic dedication, clinical exposure within Colombo’s healthcare ecosystem, and unwavering commitment to serving Sri Lankan communities position me as a strong candidate for your Psychiatry Internship. I am fully prepared to adhere to the rigorous standards set by the Sri Lanka Medical Council and contribute proactively to patient care, interdisciplinary collaboration, and institutional goals. I have attached my detailed CV, academic transcripts, and references from faculty members at the University of Colombo for your review.</w:t>
      </w:r>
    </w:p>
    <w:p>
      <w:pPr>
        <w:pStyle w:val="BodyText"/>
      </w:pPr>
      <w:r>
        <w:t xml:space="preserve">Thank you for considering this Internship Application Letter. I am eager to discuss how my skills and dedication can support your institution’s mission to transform mental healthcare in Sri Lanka Colombo. I welcome the opportunity to interview at your earliest convenience and can be reached via email or phone at any time.</w:t>
      </w:r>
    </w:p>
    <w:p>
      <w:pPr>
        <w:pStyle w:val="BodyText"/>
      </w:pPr>
      <w:r>
        <w:t xml:space="preserve">Sincerely,</w:t>
      </w:r>
    </w:p>
    <w:p>
      <w:pPr>
        <w:pStyle w:val="BodyText"/>
      </w:pPr>
      <w:r>
        <w:t xml:space="preserve">[Your Full Name]</w:t>
      </w:r>
    </w:p>
    <w:p>
      <w:pPr>
        <w:pStyle w:val="BodyText"/>
      </w:pPr>
      <w:r>
        <w:t xml:space="preserve">MBBS, University of Kelaniya (2023)</w:t>
      </w:r>
    </w:p>
    <w:p>
      <w:pPr>
        <w:pStyle w:val="BodyText"/>
      </w:pPr>
      <w:r>
        <w:t xml:space="preserve">Email: your.email@domain.com | Phone: +94 77 XXX XXXX</w:t>
      </w:r>
    </w:p>
    <w:bookmarkStart w:id="20" w:name="X79a8fd6b3a7e0d90f808126492ce4de72d796d1"/>
    <w:p>
      <w:pPr>
        <w:pStyle w:val="Heading2"/>
      </w:pPr>
      <w:r>
        <w:t xml:space="preserve">Key Alignment with Sri Lanka Colombo Context:</w:t>
      </w:r>
    </w:p>
    <w:p>
      <w:pPr>
        <w:numPr>
          <w:ilvl w:val="0"/>
          <w:numId w:val="1001"/>
        </w:numPr>
        <w:pStyle w:val="Compact"/>
      </w:pPr>
      <w:r>
        <w:rPr>
          <w:bCs/>
          <w:b/>
        </w:rPr>
        <w:t xml:space="preserve">Local Relevance:</w:t>
      </w:r>
      <w:r>
        <w:t xml:space="preserve"> </w:t>
      </w:r>
      <w:r>
        <w:t xml:space="preserve">Explicit references to Colombo districts (Battaramulla, Borella), institutions (NHSL, NCPD, University of Colombo), and national policies (National Mental Health Policy 2018-2030).</w:t>
      </w:r>
    </w:p>
    <w:p>
      <w:pPr>
        <w:numPr>
          <w:ilvl w:val="0"/>
          <w:numId w:val="1001"/>
        </w:numPr>
        <w:pStyle w:val="Compact"/>
      </w:pPr>
      <w:r>
        <w:rPr>
          <w:bCs/>
          <w:b/>
        </w:rPr>
        <w:t xml:space="preserve">Cultural Competency:</w:t>
      </w:r>
      <w:r>
        <w:t xml:space="preserve"> </w:t>
      </w:r>
      <w:r>
        <w:t xml:space="preserve">Emphasis on overcoming stigma in Sri Lankan urban settings and using multilingual communication.</w:t>
      </w:r>
    </w:p>
    <w:p>
      <w:pPr>
        <w:numPr>
          <w:ilvl w:val="0"/>
          <w:numId w:val="1001"/>
        </w:numPr>
        <w:pStyle w:val="Compact"/>
      </w:pPr>
      <w:r>
        <w:rPr>
          <w:bCs/>
          <w:b/>
        </w:rPr>
        <w:t xml:space="preserve">Regulatory Awareness:</w:t>
      </w:r>
      <w:r>
        <w:t xml:space="preserve"> </w:t>
      </w:r>
      <w:r>
        <w:t xml:space="preserve">Mention of Sri Lanka Medical Council (SLMC), Mental Health Act, and Ministry of Health initiatives.</w:t>
      </w:r>
    </w:p>
    <w:p>
      <w:pPr>
        <w:numPr>
          <w:ilvl w:val="0"/>
          <w:numId w:val="1001"/>
        </w:numPr>
        <w:pStyle w:val="Compact"/>
      </w:pPr>
      <w:r>
        <w:rPr>
          <w:bCs/>
          <w:b/>
        </w:rPr>
        <w:t xml:space="preserve">Evidence-Based Advocacy:</w:t>
      </w:r>
      <w:r>
        <w:t xml:space="preserve"> </w:t>
      </w:r>
      <w:r>
        <w:t xml:space="preserve">Data from local research projects conducted in Colombo, cited in national con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Sri Lanka Colombo</dc:title>
  <dc:creator/>
  <dc:language>en</dc:language>
  <cp:keywords/>
  <dcterms:created xsi:type="dcterms:W3CDTF">2025-12-09T06:36:20Z</dcterms:created>
  <dcterms:modified xsi:type="dcterms:W3CDTF">2025-12-09T06:36:20Z</dcterms:modified>
</cp:coreProperties>
</file>

<file path=docProps/custom.xml><?xml version="1.0" encoding="utf-8"?>
<Properties xmlns="http://schemas.openxmlformats.org/officeDocument/2006/custom-properties" xmlns:vt="http://schemas.openxmlformats.org/officeDocument/2006/docPropsVTypes"/>
</file>